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:rsidTr="00F33C84">
        <w:trPr>
          <w:trHeight w:val="413"/>
        </w:trPr>
        <w:tc>
          <w:tcPr>
            <w:tcW w:w="1234" w:type="pct"/>
          </w:tcPr>
          <w:p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DE7D30" w:rsidRDefault="003E72A1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3E72A1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:rsidTr="002E7787">
        <w:trPr>
          <w:trHeight w:val="290"/>
        </w:trPr>
        <w:tc>
          <w:tcPr>
            <w:tcW w:w="1234" w:type="pct"/>
          </w:tcPr>
          <w:p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3E72A1" w:rsidRPr="003E72A1">
              <w:rPr>
                <w:rFonts w:ascii="Arial" w:hAnsi="Arial" w:cs="Arial"/>
                <w:b/>
                <w:bCs/>
                <w:szCs w:val="28"/>
                <w:lang w:val="en-GB"/>
              </w:rPr>
              <w:t>999.3</w:t>
            </w:r>
            <w:r w:rsidR="00394341">
              <w:rPr>
                <w:rFonts w:ascii="Arial" w:hAnsi="Arial" w:cs="Arial"/>
                <w:b/>
                <w:bCs/>
                <w:szCs w:val="28"/>
                <w:lang w:val="en-GB"/>
              </w:rPr>
              <w:t>2</w:t>
            </w:r>
          </w:p>
        </w:tc>
      </w:tr>
      <w:tr w:rsidR="0000007A" w:rsidRPr="00DE7D30" w:rsidTr="002109D6">
        <w:trPr>
          <w:trHeight w:val="331"/>
        </w:trPr>
        <w:tc>
          <w:tcPr>
            <w:tcW w:w="1234" w:type="pct"/>
          </w:tcPr>
          <w:p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DE7D30" w:rsidRDefault="003E72A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3E72A1">
              <w:rPr>
                <w:rFonts w:ascii="Arial" w:hAnsi="Arial" w:cs="Arial"/>
                <w:b/>
                <w:szCs w:val="28"/>
                <w:lang w:val="en-GB"/>
              </w:rPr>
              <w:t>Summary of the Fifth Free Trade Think Tank Forum</w:t>
            </w:r>
          </w:p>
        </w:tc>
      </w:tr>
      <w:tr w:rsidR="00CF0BBB" w:rsidRPr="00DE7D30" w:rsidTr="002E7787">
        <w:trPr>
          <w:trHeight w:val="332"/>
        </w:trPr>
        <w:tc>
          <w:tcPr>
            <w:tcW w:w="1234" w:type="pct"/>
          </w:tcPr>
          <w:p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F0BBB" w:rsidRPr="00DE7D30" w:rsidRDefault="003E72A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:rsidTr="007222C8">
        <w:tc>
          <w:tcPr>
            <w:tcW w:w="1265" w:type="pct"/>
            <w:noWrap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Author’s </w:t>
            </w:r>
            <w:proofErr w:type="gramStart"/>
            <w:r w:rsidRPr="00900E9B">
              <w:rPr>
                <w:rFonts w:ascii="Times New Roman" w:hAnsi="Times New Roman"/>
                <w:lang w:val="en-GB"/>
              </w:rPr>
              <w:t>Feedback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</w:t>
            </w:r>
            <w:proofErr w:type="gramEnd"/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900E9B" w:rsidTr="006137BE">
        <w:trPr>
          <w:trHeight w:val="1264"/>
        </w:trPr>
        <w:tc>
          <w:tcPr>
            <w:tcW w:w="1265" w:type="pct"/>
            <w:noWrap/>
          </w:tcPr>
          <w:p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vAlign w:val="center"/>
          </w:tcPr>
          <w:p w:rsidR="00F1171E" w:rsidRPr="00900E9B" w:rsidRDefault="00B6165C" w:rsidP="006137BE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B6165C">
              <w:rPr>
                <w:rStyle w:val="rynqvb"/>
              </w:rPr>
              <w:t>The manuscript holds significant importance for the scientific community as it provides a comprehensive overview of the discussions, insights, and recommendations put forth during the forum. This manuscript serves as a valuable resource for researchers, policymakers, and practitioners in the field of free trade, offering a distilled version of the key findings and emerging trends discussed at the forum. It aids in disseminating knowledge, fostering informed decision-making, and advancing the collective understanding of free trade dynamics among scholars and professionals in the scientific community.</w:t>
            </w:r>
          </w:p>
        </w:tc>
        <w:tc>
          <w:tcPr>
            <w:tcW w:w="1523" w:type="pct"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:rsidTr="006137BE">
        <w:trPr>
          <w:trHeight w:val="682"/>
        </w:trPr>
        <w:tc>
          <w:tcPr>
            <w:tcW w:w="1265" w:type="pct"/>
            <w:noWrap/>
          </w:tcPr>
          <w:p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F1171E" w:rsidRPr="006137BE" w:rsidRDefault="00F1171E" w:rsidP="006137BE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</w:tc>
        <w:tc>
          <w:tcPr>
            <w:tcW w:w="2212" w:type="pct"/>
            <w:vAlign w:val="center"/>
          </w:tcPr>
          <w:p w:rsidR="00F1171E" w:rsidRPr="006137BE" w:rsidRDefault="006137BE" w:rsidP="006137BE">
            <w:pPr>
              <w:pStyle w:val="ListParagraph"/>
              <w:ind w:left="0"/>
            </w:pPr>
            <w:r w:rsidRPr="007F4ABB">
              <w:rPr>
                <w:rStyle w:val="rynqvb"/>
              </w:rPr>
              <w:t>The title of the manuscript is appropriate</w:t>
            </w:r>
          </w:p>
        </w:tc>
        <w:tc>
          <w:tcPr>
            <w:tcW w:w="1523" w:type="pct"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:rsidTr="006137BE">
        <w:trPr>
          <w:trHeight w:val="1262"/>
        </w:trPr>
        <w:tc>
          <w:tcPr>
            <w:tcW w:w="1265" w:type="pct"/>
            <w:noWrap/>
          </w:tcPr>
          <w:p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  <w:vAlign w:val="center"/>
          </w:tcPr>
          <w:p w:rsidR="006137BE" w:rsidRDefault="006137BE" w:rsidP="006137B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Style w:val="rynqvb"/>
              </w:rPr>
              <w:t xml:space="preserve">The </w:t>
            </w:r>
            <w:r w:rsidRPr="00831055">
              <w:rPr>
                <w:rFonts w:ascii="Arial" w:hAnsi="Arial" w:cs="Arial"/>
                <w:bCs/>
                <w:sz w:val="22"/>
                <w:szCs w:val="22"/>
                <w:lang w:val="en-GB"/>
              </w:rPr>
              <w:t xml:space="preserve">abstract </w:t>
            </w:r>
            <w:r>
              <w:rPr>
                <w:rStyle w:val="rynqvb"/>
              </w:rPr>
              <w:t>is concise and sufficient.</w:t>
            </w:r>
          </w:p>
          <w:p w:rsidR="00F1171E" w:rsidRPr="00900E9B" w:rsidRDefault="00F1171E" w:rsidP="006137BE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:rsidTr="006137BE">
        <w:trPr>
          <w:trHeight w:val="859"/>
        </w:trPr>
        <w:tc>
          <w:tcPr>
            <w:tcW w:w="1265" w:type="pct"/>
            <w:noWrap/>
          </w:tcPr>
          <w:p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  <w:vAlign w:val="center"/>
          </w:tcPr>
          <w:p w:rsidR="006137BE" w:rsidRDefault="006137BE" w:rsidP="006137B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Style w:val="rynqvb"/>
              </w:rPr>
              <w:t>The structure of the manuscript is well thought out</w:t>
            </w:r>
          </w:p>
          <w:p w:rsidR="00F1171E" w:rsidRPr="00900E9B" w:rsidRDefault="00F1171E" w:rsidP="006137BE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:rsidTr="006137BE">
        <w:trPr>
          <w:trHeight w:val="704"/>
        </w:trPr>
        <w:tc>
          <w:tcPr>
            <w:tcW w:w="1265" w:type="pct"/>
            <w:noWrap/>
          </w:tcPr>
          <w:p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212" w:type="pct"/>
            <w:vAlign w:val="center"/>
          </w:tcPr>
          <w:p w:rsidR="006137BE" w:rsidRDefault="006137BE" w:rsidP="006137B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Style w:val="rynqvb"/>
              </w:rPr>
              <w:t>The content of this manuscript is technically accurate and sound.</w:t>
            </w:r>
          </w:p>
          <w:p w:rsidR="00F1171E" w:rsidRPr="00900E9B" w:rsidRDefault="00F1171E" w:rsidP="006137BE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:rsidTr="007222C8">
        <w:trPr>
          <w:trHeight w:val="703"/>
        </w:trPr>
        <w:tc>
          <w:tcPr>
            <w:tcW w:w="1265" w:type="pct"/>
            <w:noWrap/>
          </w:tcPr>
          <w:p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:rsidR="006137BE" w:rsidRDefault="006137B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  <w:p w:rsidR="006137BE" w:rsidRPr="00F245A7" w:rsidRDefault="006137BE" w:rsidP="006137B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Style w:val="rynqvb"/>
              </w:rPr>
              <w:t>References are complete and appropriate</w:t>
            </w:r>
          </w:p>
          <w:p w:rsidR="00F1171E" w:rsidRPr="006137BE" w:rsidRDefault="00F1171E" w:rsidP="006137BE">
            <w:pPr>
              <w:ind w:firstLine="720"/>
              <w:rPr>
                <w:lang w:val="en-GB"/>
              </w:rPr>
            </w:pPr>
          </w:p>
        </w:tc>
        <w:tc>
          <w:tcPr>
            <w:tcW w:w="1523" w:type="pct"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:rsidTr="007222C8">
        <w:trPr>
          <w:trHeight w:val="386"/>
        </w:trPr>
        <w:tc>
          <w:tcPr>
            <w:tcW w:w="1265" w:type="pct"/>
            <w:noWrap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lastRenderedPageBreak/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:rsidR="00F1171E" w:rsidRPr="006137BE" w:rsidRDefault="006137BE" w:rsidP="006137B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Style w:val="rynqvb"/>
              </w:rPr>
              <w:t>The linguistic quality of the manuscript is good for scholarly communication, although some spelling errors need to be corrected.</w:t>
            </w: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:rsidTr="007222C8">
        <w:trPr>
          <w:trHeight w:val="1178"/>
        </w:trPr>
        <w:tc>
          <w:tcPr>
            <w:tcW w:w="1265" w:type="pct"/>
            <w:noWrap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</w:t>
            </w:r>
            <w:proofErr w:type="spellStart"/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General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  <w:proofErr w:type="spellEnd"/>
          </w:p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:rsidR="006137BE" w:rsidRPr="00F245A7" w:rsidRDefault="006137BE" w:rsidP="006137B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Style w:val="rynqvb"/>
              </w:rPr>
              <w:t>The manuscript requires minor revisions before it can be reconsidered for publication.</w:t>
            </w: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:rsidR="004C3DF1" w:rsidRDefault="004C3DF1" w:rsidP="00F97E14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p w:rsidR="00F97E14" w:rsidRDefault="00F97E14" w:rsidP="00F97E14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p w:rsidR="00F97E14" w:rsidRDefault="00F97E14" w:rsidP="00F97E14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F97E14" w:rsidRPr="00F97E14" w:rsidTr="00E0055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97E14" w:rsidRPr="00F97E14" w:rsidRDefault="00F97E14" w:rsidP="00F97E1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F97E14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97E14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:rsidR="00F97E14" w:rsidRPr="00F97E14" w:rsidRDefault="00F97E14" w:rsidP="00F97E1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97E14" w:rsidRPr="00F97E14" w:rsidTr="00E00556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97E14" w:rsidRPr="00F97E14" w:rsidRDefault="00F97E14" w:rsidP="00F97E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7E14" w:rsidRPr="00F97E14" w:rsidRDefault="00F97E14" w:rsidP="00F97E1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97E1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:rsidR="00F97E14" w:rsidRPr="00F97E14" w:rsidRDefault="00F97E14" w:rsidP="00F97E1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F97E1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F97E14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F97E14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F97E14" w:rsidRPr="00F97E14" w:rsidTr="00E00556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97E14" w:rsidRPr="00F97E14" w:rsidRDefault="00F97E14" w:rsidP="00F97E14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97E1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:rsidR="00F97E14" w:rsidRPr="00F97E14" w:rsidRDefault="00F97E14" w:rsidP="00F97E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97E14" w:rsidRPr="00F97E14" w:rsidRDefault="00F97E14" w:rsidP="00F97E14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97E1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97E1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97E1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:rsidR="00F97E14" w:rsidRPr="00F97E14" w:rsidRDefault="00F97E14" w:rsidP="00F97E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F97E14" w:rsidRPr="00F97E14" w:rsidRDefault="00F97E14" w:rsidP="00F97E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:rsidR="00F97E14" w:rsidRPr="00F97E14" w:rsidRDefault="00F97E14" w:rsidP="00F97E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F97E14" w:rsidRPr="00F97E14" w:rsidRDefault="00F97E14" w:rsidP="00F97E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F97E14" w:rsidRPr="00F97E14" w:rsidRDefault="00F97E14" w:rsidP="00F97E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:rsidR="00F97E14" w:rsidRPr="00F97E14" w:rsidRDefault="00F97E14" w:rsidP="00F97E14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60"/>
        <w:gridCol w:w="15190"/>
      </w:tblGrid>
      <w:tr w:rsidR="00F97E14" w:rsidRPr="00F97E14" w:rsidTr="00E00556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97E14" w:rsidRPr="00F97E14" w:rsidRDefault="00F97E14" w:rsidP="00F97E14">
            <w:pPr>
              <w:rPr>
                <w:bCs/>
                <w:u w:val="single"/>
                <w:lang w:val="en-GB"/>
              </w:rPr>
            </w:pPr>
          </w:p>
          <w:p w:rsidR="00F97E14" w:rsidRPr="00F97E14" w:rsidRDefault="00F97E14" w:rsidP="00F97E14">
            <w:pPr>
              <w:rPr>
                <w:bCs/>
                <w:u w:val="single"/>
                <w:lang w:val="en-GB"/>
              </w:rPr>
            </w:pPr>
            <w:r w:rsidRPr="00F97E14">
              <w:rPr>
                <w:bCs/>
                <w:u w:val="single"/>
                <w:lang w:val="en-GB"/>
              </w:rPr>
              <w:t>Reviewer Details:</w:t>
            </w:r>
          </w:p>
          <w:p w:rsidR="00F97E14" w:rsidRPr="00F97E14" w:rsidRDefault="00F97E14" w:rsidP="00F97E14">
            <w:pPr>
              <w:rPr>
                <w:bCs/>
                <w:u w:val="single"/>
                <w:lang w:val="en-GB"/>
              </w:rPr>
            </w:pPr>
          </w:p>
        </w:tc>
      </w:tr>
      <w:tr w:rsidR="00F97E14" w:rsidRPr="00F97E14" w:rsidTr="00E00556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97E14" w:rsidRPr="00F97E14" w:rsidRDefault="00F97E14" w:rsidP="00F97E14">
            <w:pPr>
              <w:rPr>
                <w:lang w:val="en-GB"/>
              </w:rPr>
            </w:pPr>
            <w:r w:rsidRPr="00F97E14">
              <w:rPr>
                <w:lang w:val="en-GB"/>
              </w:rPr>
              <w:t>Name: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97E14" w:rsidRPr="00F97E14" w:rsidRDefault="00694975" w:rsidP="00F97E14">
            <w:pPr>
              <w:rPr>
                <w:b/>
                <w:bCs/>
              </w:rPr>
            </w:pPr>
            <w:r w:rsidRPr="00694975">
              <w:rPr>
                <w:b/>
                <w:bCs/>
              </w:rPr>
              <w:t>Ali Djellaba</w:t>
            </w:r>
          </w:p>
        </w:tc>
      </w:tr>
      <w:tr w:rsidR="00F97E14" w:rsidRPr="00F97E14" w:rsidTr="00E00556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97E14" w:rsidRPr="00F97E14" w:rsidRDefault="00F97E14" w:rsidP="00F97E14">
            <w:pPr>
              <w:rPr>
                <w:lang w:val="en-GB"/>
              </w:rPr>
            </w:pPr>
            <w:r w:rsidRPr="00F97E14">
              <w:rPr>
                <w:lang w:val="en-GB"/>
              </w:rPr>
              <w:t>Department, University &amp; Country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97E14" w:rsidRPr="00F97E14" w:rsidRDefault="00694975" w:rsidP="00F97E14">
            <w:pPr>
              <w:rPr>
                <w:b/>
                <w:bCs/>
                <w:lang w:val="en-GB"/>
              </w:rPr>
            </w:pPr>
            <w:proofErr w:type="spellStart"/>
            <w:r w:rsidRPr="00694975">
              <w:rPr>
                <w:b/>
                <w:bCs/>
                <w:lang w:val="en-GB"/>
              </w:rPr>
              <w:t>Chadli</w:t>
            </w:r>
            <w:proofErr w:type="spellEnd"/>
            <w:r w:rsidRPr="00694975">
              <w:rPr>
                <w:b/>
                <w:bCs/>
                <w:lang w:val="en-GB"/>
              </w:rPr>
              <w:t xml:space="preserve"> </w:t>
            </w:r>
            <w:proofErr w:type="spellStart"/>
            <w:r w:rsidRPr="00694975">
              <w:rPr>
                <w:b/>
                <w:bCs/>
                <w:lang w:val="en-GB"/>
              </w:rPr>
              <w:t>Bendjedid</w:t>
            </w:r>
            <w:proofErr w:type="spellEnd"/>
            <w:r w:rsidRPr="00694975">
              <w:rPr>
                <w:b/>
                <w:bCs/>
                <w:lang w:val="en-GB"/>
              </w:rPr>
              <w:t xml:space="preserve"> University EL TARF, Algeria</w:t>
            </w:r>
            <w:bookmarkStart w:id="2" w:name="_GoBack"/>
            <w:bookmarkEnd w:id="2"/>
          </w:p>
        </w:tc>
      </w:tr>
      <w:bookmarkEnd w:id="1"/>
    </w:tbl>
    <w:p w:rsidR="00F97E14" w:rsidRPr="00F97E14" w:rsidRDefault="00F97E14" w:rsidP="00F97E14"/>
    <w:p w:rsidR="00F97E14" w:rsidRPr="00DE7D30" w:rsidRDefault="00F97E14" w:rsidP="00F97E14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sectPr w:rsidR="00F97E14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758C" w:rsidRPr="0000007A" w:rsidRDefault="0045758C" w:rsidP="0099583E">
      <w:r>
        <w:separator/>
      </w:r>
    </w:p>
  </w:endnote>
  <w:endnote w:type="continuationSeparator" w:id="0">
    <w:p w:rsidR="0045758C" w:rsidRPr="0000007A" w:rsidRDefault="0045758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758C" w:rsidRPr="0000007A" w:rsidRDefault="0045758C" w:rsidP="0099583E">
      <w:r>
        <w:separator/>
      </w:r>
    </w:p>
  </w:footnote>
  <w:footnote w:type="continuationSeparator" w:id="0">
    <w:p w:rsidR="0045758C" w:rsidRPr="0000007A" w:rsidRDefault="0045758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0384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62634"/>
    <w:rsid w:val="00275984"/>
    <w:rsid w:val="00280EC9"/>
    <w:rsid w:val="00282BEE"/>
    <w:rsid w:val="002859CC"/>
    <w:rsid w:val="00291D08"/>
    <w:rsid w:val="00293482"/>
    <w:rsid w:val="002A1AAF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341"/>
    <w:rsid w:val="00394901"/>
    <w:rsid w:val="003A04E7"/>
    <w:rsid w:val="003A1C45"/>
    <w:rsid w:val="003A4991"/>
    <w:rsid w:val="003A6E1A"/>
    <w:rsid w:val="003B1D0B"/>
    <w:rsid w:val="003B2172"/>
    <w:rsid w:val="003D1BDE"/>
    <w:rsid w:val="003E72A1"/>
    <w:rsid w:val="003E746A"/>
    <w:rsid w:val="00401C12"/>
    <w:rsid w:val="00403E34"/>
    <w:rsid w:val="0042465A"/>
    <w:rsid w:val="00435B36"/>
    <w:rsid w:val="00442B24"/>
    <w:rsid w:val="004430CD"/>
    <w:rsid w:val="0044519B"/>
    <w:rsid w:val="00452F40"/>
    <w:rsid w:val="0045758C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37BE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299E"/>
    <w:rsid w:val="006936D1"/>
    <w:rsid w:val="00694975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28BC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165C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BF11B8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1BB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D430F"/>
    <w:rsid w:val="00DE7D30"/>
    <w:rsid w:val="00E03C32"/>
    <w:rsid w:val="00E3111A"/>
    <w:rsid w:val="00E451EA"/>
    <w:rsid w:val="00E5745F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97E14"/>
    <w:rsid w:val="00FA6528"/>
    <w:rsid w:val="00FB3DE3"/>
    <w:rsid w:val="00FB5BBE"/>
    <w:rsid w:val="00FB5D29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2A1D86"/>
  <w15:docId w15:val="{0D403F94-5B19-4E1C-AB13-5639D69AF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Default">
    <w:name w:val="Default"/>
    <w:rsid w:val="006137B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fr-FR" w:eastAsia="fr-FR"/>
    </w:rPr>
  </w:style>
  <w:style w:type="character" w:customStyle="1" w:styleId="rynqvb">
    <w:name w:val="rynqvb"/>
    <w:basedOn w:val="DefaultParagraphFont"/>
    <w:rsid w:val="006137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452</Words>
  <Characters>2583</Characters>
  <Application>Microsoft Office Word</Application>
  <DocSecurity>0</DocSecurity>
  <Lines>21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02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2</cp:lastModifiedBy>
  <cp:revision>96</cp:revision>
  <dcterms:created xsi:type="dcterms:W3CDTF">2023-08-30T09:21:00Z</dcterms:created>
  <dcterms:modified xsi:type="dcterms:W3CDTF">2026-02-19T09:41:00Z</dcterms:modified>
</cp:coreProperties>
</file>